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41984B" w14:textId="756B0B61" w:rsidR="00605C61" w:rsidRDefault="000873D4" w:rsidP="00605C61">
      <w:pPr>
        <w:pStyle w:val="Title"/>
        <w:rPr>
          <w:rFonts w:eastAsia="Times New Roman"/>
          <w:b/>
          <w:bCs/>
        </w:rPr>
      </w:pPr>
      <w:r w:rsidRPr="000873D4">
        <w:rPr>
          <w:rFonts w:eastAsia="Times New Roman"/>
          <w:b/>
          <w:bCs/>
        </w:rPr>
        <w:t> </w:t>
      </w:r>
      <w:r w:rsidR="00605C61">
        <w:t>SCRUM MEETING WEEK (</w:t>
      </w:r>
      <w:r w:rsidR="005C11B3">
        <w:t>7</w:t>
      </w:r>
      <w:r w:rsidR="00605C61">
        <w:t>)</w:t>
      </w:r>
    </w:p>
    <w:p w14:paraId="747C5214" w14:textId="77777777" w:rsidR="00605C61" w:rsidRDefault="00605C61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6065CB7D" w14:textId="77777777" w:rsidR="000873D4" w:rsidRPr="000873D4" w:rsidRDefault="00605C61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2705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6D5134F8" wp14:editId="49B14794">
            <wp:extent cx="157163" cy="157163"/>
            <wp:effectExtent l="0" t="0" r="0" b="0"/>
            <wp:docPr id="1499542647" name="Picture 4" descr=":white_check_mark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:white_check_mark: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52" cy="16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 xml:space="preserve"> </w:t>
      </w:r>
      <w:r w:rsidR="000873D4"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Sprint planning checklist</w:t>
      </w: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39"/>
        <w:gridCol w:w="3402"/>
        <w:gridCol w:w="3260"/>
      </w:tblGrid>
      <w:tr w:rsidR="000873D4" w:rsidRPr="000873D4" w14:paraId="2C0C691D" w14:textId="77777777" w:rsidTr="000873D4">
        <w:tc>
          <w:tcPr>
            <w:tcW w:w="3539" w:type="dxa"/>
            <w:shd w:val="clear" w:color="auto" w:fill="E3FCEF"/>
            <w:hideMark/>
          </w:tcPr>
          <w:p w14:paraId="3C3C6EED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Preparation</w:t>
            </w:r>
          </w:p>
        </w:tc>
        <w:tc>
          <w:tcPr>
            <w:tcW w:w="3402" w:type="dxa"/>
            <w:shd w:val="clear" w:color="auto" w:fill="E3FCEF"/>
            <w:hideMark/>
          </w:tcPr>
          <w:p w14:paraId="75783EE1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eeting</w:t>
            </w:r>
          </w:p>
        </w:tc>
        <w:tc>
          <w:tcPr>
            <w:tcW w:w="3260" w:type="dxa"/>
            <w:shd w:val="clear" w:color="auto" w:fill="E3FCEF"/>
            <w:hideMark/>
          </w:tcPr>
          <w:p w14:paraId="21113434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Follow up</w:t>
            </w:r>
          </w:p>
        </w:tc>
      </w:tr>
      <w:tr w:rsidR="000873D4" w:rsidRPr="000873D4" w14:paraId="0F76CFAB" w14:textId="77777777" w:rsidTr="000873D4">
        <w:tc>
          <w:tcPr>
            <w:tcW w:w="3539" w:type="dxa"/>
            <w:hideMark/>
          </w:tcPr>
          <w:p w14:paraId="7329362E" w14:textId="2030E74B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F10B59">
              <w:rPr>
                <w:rFonts w:ascii="Times New Roman" w:eastAsia="Times New Roman" w:hAnsi="Times New Roman" w:cs="Times New Roman"/>
              </w:rPr>
              <w:t xml:space="preserve">Updated the DFD diagrams and the UML diagrams. </w:t>
            </w:r>
          </w:p>
          <w:p w14:paraId="0F1068D7" w14:textId="77777777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0392C9C4" w14:textId="77777777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31530686" w14:textId="77777777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592DFD7F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5462E187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402" w:type="dxa"/>
            <w:hideMark/>
          </w:tcPr>
          <w:p w14:paraId="7072E390" w14:textId="48EC7C70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F10B59">
              <w:rPr>
                <w:rFonts w:ascii="Times New Roman" w:eastAsia="Times New Roman" w:hAnsi="Times New Roman" w:cs="Times New Roman"/>
              </w:rPr>
              <w:t>Divided the work for M3, assigned the issues and started working on the test plan.</w:t>
            </w:r>
          </w:p>
        </w:tc>
        <w:tc>
          <w:tcPr>
            <w:tcW w:w="3260" w:type="dxa"/>
            <w:hideMark/>
          </w:tcPr>
          <w:p w14:paraId="0290FE42" w14:textId="1CA19366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F10B59">
              <w:rPr>
                <w:rFonts w:ascii="Times New Roman" w:eastAsia="Times New Roman" w:hAnsi="Times New Roman" w:cs="Times New Roman"/>
              </w:rPr>
              <w:t xml:space="preserve">Start preparation to get familiar with the tech stack. </w:t>
            </w:r>
          </w:p>
        </w:tc>
      </w:tr>
    </w:tbl>
    <w:p w14:paraId="5C09949C" w14:textId="77777777" w:rsid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76970C12" w14:textId="77777777" w:rsidR="000873D4" w:rsidRP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1f465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001B4929" wp14:editId="39854B94">
            <wp:extent cx="171450" cy="171450"/>
            <wp:effectExtent l="0" t="0" r="6350" b="6350"/>
            <wp:docPr id="922092399" name="Picture 3" descr=":busts_in_silhouette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:busts_in_silhouette: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032" cy="173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team members</w:t>
      </w:r>
    </w:p>
    <w:tbl>
      <w:tblPr>
        <w:tblW w:w="7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57"/>
        <w:gridCol w:w="2835"/>
      </w:tblGrid>
      <w:tr w:rsidR="000873D4" w:rsidRPr="000873D4" w14:paraId="5CE720BB" w14:textId="77777777" w:rsidTr="000873D4">
        <w:tc>
          <w:tcPr>
            <w:tcW w:w="4957" w:type="dxa"/>
            <w:shd w:val="clear" w:color="auto" w:fill="DEEBFF"/>
            <w:hideMark/>
          </w:tcPr>
          <w:p w14:paraId="1BB701DB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 </w:t>
            </w: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Name</w:t>
            </w:r>
          </w:p>
        </w:tc>
        <w:tc>
          <w:tcPr>
            <w:tcW w:w="2835" w:type="dxa"/>
            <w:shd w:val="clear" w:color="auto" w:fill="DEEBFF"/>
            <w:hideMark/>
          </w:tcPr>
          <w:p w14:paraId="56CEF703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   </w:t>
            </w: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Role</w:t>
            </w:r>
          </w:p>
        </w:tc>
      </w:tr>
      <w:tr w:rsidR="00F10B59" w:rsidRPr="000873D4" w14:paraId="19B8065E" w14:textId="77777777" w:rsidTr="000873D4">
        <w:trPr>
          <w:trHeight w:val="564"/>
        </w:trPr>
        <w:tc>
          <w:tcPr>
            <w:tcW w:w="4957" w:type="dxa"/>
            <w:hideMark/>
          </w:tcPr>
          <w:p w14:paraId="29DF7C54" w14:textId="54B5CA76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​​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Sarabroop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</w:rPr>
              <w:t xml:space="preserve"> Singh Aulakh</w:t>
            </w:r>
          </w:p>
        </w:tc>
        <w:tc>
          <w:tcPr>
            <w:tcW w:w="2835" w:type="dxa"/>
            <w:hideMark/>
          </w:tcPr>
          <w:p w14:paraId="7DB1668C" w14:textId="6B02624C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Scrum Master</w:t>
            </w:r>
          </w:p>
        </w:tc>
      </w:tr>
      <w:tr w:rsidR="00F10B59" w:rsidRPr="000873D4" w14:paraId="4D950B81" w14:textId="77777777" w:rsidTr="000873D4">
        <w:trPr>
          <w:trHeight w:val="529"/>
        </w:trPr>
        <w:tc>
          <w:tcPr>
            <w:tcW w:w="4957" w:type="dxa"/>
          </w:tcPr>
          <w:p w14:paraId="43D90137" w14:textId="5581E48F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Shreya Saxena</w:t>
            </w:r>
          </w:p>
        </w:tc>
        <w:tc>
          <w:tcPr>
            <w:tcW w:w="2835" w:type="dxa"/>
          </w:tcPr>
          <w:p w14:paraId="7710763D" w14:textId="732A31F7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Team Member</w:t>
            </w:r>
          </w:p>
        </w:tc>
      </w:tr>
      <w:tr w:rsidR="00F10B59" w:rsidRPr="000873D4" w14:paraId="133A920C" w14:textId="77777777" w:rsidTr="000873D4">
        <w:trPr>
          <w:trHeight w:val="537"/>
        </w:trPr>
        <w:tc>
          <w:tcPr>
            <w:tcW w:w="4957" w:type="dxa"/>
          </w:tcPr>
          <w:p w14:paraId="69E72BC0" w14:textId="34CBBFC6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Raghav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Bhagria</w:t>
            </w:r>
            <w:proofErr w:type="spellEnd"/>
          </w:p>
        </w:tc>
        <w:tc>
          <w:tcPr>
            <w:tcW w:w="2835" w:type="dxa"/>
          </w:tcPr>
          <w:p w14:paraId="6486676C" w14:textId="0788F044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Team Member</w:t>
            </w:r>
          </w:p>
        </w:tc>
      </w:tr>
      <w:tr w:rsidR="00F10B59" w:rsidRPr="000873D4" w14:paraId="17E6A915" w14:textId="77777777" w:rsidTr="000873D4">
        <w:trPr>
          <w:trHeight w:val="508"/>
        </w:trPr>
        <w:tc>
          <w:tcPr>
            <w:tcW w:w="4957" w:type="dxa"/>
          </w:tcPr>
          <w:p w14:paraId="49019AD8" w14:textId="2B76124F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Lluis Escolano</w:t>
            </w:r>
          </w:p>
        </w:tc>
        <w:tc>
          <w:tcPr>
            <w:tcW w:w="2835" w:type="dxa"/>
          </w:tcPr>
          <w:p w14:paraId="5D9E2B0E" w14:textId="6BA91D9D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Team Member</w:t>
            </w:r>
          </w:p>
        </w:tc>
      </w:tr>
      <w:tr w:rsidR="00F10B59" w:rsidRPr="000873D4" w14:paraId="4D230BE2" w14:textId="77777777" w:rsidTr="000873D4">
        <w:trPr>
          <w:trHeight w:val="539"/>
        </w:trPr>
        <w:tc>
          <w:tcPr>
            <w:tcW w:w="4957" w:type="dxa"/>
          </w:tcPr>
          <w:p w14:paraId="06F13AD0" w14:textId="77777777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  <w:tc>
          <w:tcPr>
            <w:tcW w:w="2835" w:type="dxa"/>
          </w:tcPr>
          <w:p w14:paraId="6F69E92B" w14:textId="77777777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</w:tr>
      <w:tr w:rsidR="00F10B59" w:rsidRPr="000873D4" w14:paraId="025B3203" w14:textId="77777777" w:rsidTr="000873D4">
        <w:tc>
          <w:tcPr>
            <w:tcW w:w="4957" w:type="dxa"/>
            <w:hideMark/>
          </w:tcPr>
          <w:p w14:paraId="548BC148" w14:textId="77777777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  <w:tc>
          <w:tcPr>
            <w:tcW w:w="2835" w:type="dxa"/>
            <w:hideMark/>
          </w:tcPr>
          <w:p w14:paraId="1082BB61" w14:textId="77777777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</w:tr>
    </w:tbl>
    <w:p w14:paraId="7F9A5249" w14:textId="77777777" w:rsid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5E53B960" w14:textId="77777777" w:rsidR="00605C61" w:rsidRDefault="000873D4" w:rsidP="00605C61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 xml:space="preserve"> </w: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270f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6D32843F" wp14:editId="238ED4C5">
            <wp:extent cx="185738" cy="185738"/>
            <wp:effectExtent l="0" t="0" r="5080" b="5080"/>
            <wp:docPr id="459473846" name="Picture 2" descr=":pencil2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:pencil2: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00" cy="1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planning meeting items</w:t>
      </w:r>
    </w:p>
    <w:p w14:paraId="4CFB7636" w14:textId="77777777" w:rsidR="00605C61" w:rsidRDefault="00605C61" w:rsidP="00605C61">
      <w:pPr>
        <w:outlineLvl w:val="1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</w:p>
    <w:p w14:paraId="65F2C364" w14:textId="77777777" w:rsidR="000873D4" w:rsidRPr="000873D4" w:rsidRDefault="000873D4" w:rsidP="00605C61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>Previous sprint summary</w:t>
      </w:r>
    </w:p>
    <w:tbl>
      <w:tblPr>
        <w:tblW w:w="7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74"/>
        <w:gridCol w:w="5618"/>
      </w:tblGrid>
      <w:tr w:rsidR="00605C61" w:rsidRPr="000873D4" w14:paraId="6C6F403D" w14:textId="77777777" w:rsidTr="00605C61">
        <w:tc>
          <w:tcPr>
            <w:tcW w:w="2174" w:type="dxa"/>
            <w:shd w:val="clear" w:color="auto" w:fill="FFFAE6"/>
            <w:hideMark/>
          </w:tcPr>
          <w:p w14:paraId="2D3EC200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print theme</w:t>
            </w:r>
          </w:p>
        </w:tc>
        <w:tc>
          <w:tcPr>
            <w:tcW w:w="5618" w:type="dxa"/>
            <w:shd w:val="clear" w:color="auto" w:fill="FFFFFF"/>
            <w:hideMark/>
          </w:tcPr>
          <w:p w14:paraId="5BA53857" w14:textId="3CCED450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F10B59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F10B59">
              <w:rPr>
                <w:rFonts w:ascii="Times New Roman" w:eastAsia="Times New Roman" w:hAnsi="Times New Roman" w:cs="Times New Roman"/>
                <w:spacing w:val="-1"/>
              </w:rPr>
              <w:t>Requirement Engineering</w:t>
            </w:r>
          </w:p>
        </w:tc>
      </w:tr>
      <w:tr w:rsidR="00605C61" w:rsidRPr="000873D4" w14:paraId="04DA418D" w14:textId="77777777" w:rsidTr="00605C61">
        <w:tc>
          <w:tcPr>
            <w:tcW w:w="2174" w:type="dxa"/>
            <w:shd w:val="clear" w:color="auto" w:fill="FFFAE6"/>
            <w:hideMark/>
          </w:tcPr>
          <w:p w14:paraId="03004DD0" w14:textId="77777777" w:rsidR="000873D4" w:rsidRPr="000873D4" w:rsidRDefault="00605C61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completed</w:t>
            </w:r>
          </w:p>
        </w:tc>
        <w:tc>
          <w:tcPr>
            <w:tcW w:w="5618" w:type="dxa"/>
            <w:hideMark/>
          </w:tcPr>
          <w:p w14:paraId="3DB5DC89" w14:textId="0D0D1B0C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F10B59">
              <w:rPr>
                <w:rFonts w:ascii="Times New Roman" w:eastAsia="Times New Roman" w:hAnsi="Times New Roman" w:cs="Times New Roman"/>
                <w:spacing w:val="-1"/>
              </w:rPr>
              <w:t xml:space="preserve">9 issues </w:t>
            </w:r>
          </w:p>
        </w:tc>
      </w:tr>
      <w:tr w:rsidR="00605C61" w:rsidRPr="000873D4" w14:paraId="6E192B6F" w14:textId="77777777" w:rsidTr="00605C61">
        <w:tc>
          <w:tcPr>
            <w:tcW w:w="2174" w:type="dxa"/>
            <w:shd w:val="clear" w:color="auto" w:fill="FFFAE6"/>
          </w:tcPr>
          <w:p w14:paraId="4411772B" w14:textId="77777777" w:rsidR="00605C61" w:rsidRDefault="00605C61" w:rsidP="00605C61">
            <w:pPr>
              <w:tabs>
                <w:tab w:val="left" w:pos="956"/>
              </w:tabs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left</w:t>
            </w:r>
          </w:p>
        </w:tc>
        <w:tc>
          <w:tcPr>
            <w:tcW w:w="5618" w:type="dxa"/>
          </w:tcPr>
          <w:p w14:paraId="6D158842" w14:textId="4AD345FE" w:rsidR="00605C61" w:rsidRPr="000873D4" w:rsidRDefault="00F10B59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0</w:t>
            </w:r>
          </w:p>
        </w:tc>
      </w:tr>
      <w:tr w:rsidR="00605C61" w:rsidRPr="000873D4" w14:paraId="6D64738A" w14:textId="77777777" w:rsidTr="00605C61">
        <w:tc>
          <w:tcPr>
            <w:tcW w:w="2174" w:type="dxa"/>
            <w:shd w:val="clear" w:color="auto" w:fill="FFFAE6"/>
          </w:tcPr>
          <w:p w14:paraId="56A42B0C" w14:textId="77777777" w:rsidR="00605C61" w:rsidRDefault="00605C61" w:rsidP="00605C61">
            <w:pPr>
              <w:tabs>
                <w:tab w:val="left" w:pos="956"/>
              </w:tabs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Team Capacity</w:t>
            </w:r>
          </w:p>
        </w:tc>
        <w:tc>
          <w:tcPr>
            <w:tcW w:w="5618" w:type="dxa"/>
          </w:tcPr>
          <w:p w14:paraId="73145096" w14:textId="627A753D" w:rsidR="00605C61" w:rsidRPr="000873D4" w:rsidRDefault="00F10B59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32 Hours</w:t>
            </w:r>
          </w:p>
        </w:tc>
      </w:tr>
      <w:tr w:rsidR="00605C61" w:rsidRPr="000873D4" w14:paraId="0FA7E614" w14:textId="77777777" w:rsidTr="00605C61">
        <w:trPr>
          <w:trHeight w:val="2235"/>
        </w:trPr>
        <w:tc>
          <w:tcPr>
            <w:tcW w:w="2174" w:type="dxa"/>
            <w:shd w:val="clear" w:color="auto" w:fill="FFFAE6"/>
            <w:hideMark/>
          </w:tcPr>
          <w:p w14:paraId="41B16873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ummary</w:t>
            </w:r>
          </w:p>
        </w:tc>
        <w:tc>
          <w:tcPr>
            <w:tcW w:w="5618" w:type="dxa"/>
            <w:hideMark/>
          </w:tcPr>
          <w:p w14:paraId="4E00CC3C" w14:textId="11F40320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F10B59">
              <w:rPr>
                <w:rFonts w:ascii="Times New Roman" w:eastAsia="Times New Roman" w:hAnsi="Times New Roman" w:cs="Times New Roman"/>
                <w:spacing w:val="-1"/>
              </w:rPr>
              <w:t xml:space="preserve">Finished the requirements for the project. </w:t>
            </w:r>
          </w:p>
        </w:tc>
      </w:tr>
    </w:tbl>
    <w:p w14:paraId="37323D4C" w14:textId="77777777" w:rsidR="000873D4" w:rsidRPr="000873D4" w:rsidRDefault="000873D4" w:rsidP="000873D4">
      <w:pPr>
        <w:spacing w:before="480"/>
        <w:outlineLvl w:val="2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  <w:r w:rsidRPr="000873D4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lastRenderedPageBreak/>
        <w:t>Details</w:t>
      </w:r>
      <w:r w:rsidR="00605C61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 xml:space="preserve"> Current sprint</w:t>
      </w:r>
    </w:p>
    <w:tbl>
      <w:tblPr>
        <w:tblW w:w="79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5811"/>
      </w:tblGrid>
      <w:tr w:rsidR="000873D4" w:rsidRPr="000873D4" w14:paraId="59A085FC" w14:textId="77777777" w:rsidTr="00605C61">
        <w:tc>
          <w:tcPr>
            <w:tcW w:w="2122" w:type="dxa"/>
            <w:shd w:val="clear" w:color="auto" w:fill="FFFAE6"/>
            <w:hideMark/>
          </w:tcPr>
          <w:p w14:paraId="1D6650A6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tart date</w:t>
            </w:r>
          </w:p>
        </w:tc>
        <w:tc>
          <w:tcPr>
            <w:tcW w:w="5811" w:type="dxa"/>
            <w:shd w:val="clear" w:color="auto" w:fill="FFFFFF"/>
            <w:hideMark/>
          </w:tcPr>
          <w:p w14:paraId="7930A114" w14:textId="465D1A16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F10B59">
              <w:rPr>
                <w:rFonts w:ascii="Times New Roman" w:eastAsia="Times New Roman" w:hAnsi="Times New Roman" w:cs="Times New Roman"/>
                <w:spacing w:val="-1"/>
              </w:rPr>
              <w:t>17 February 2024</w:t>
            </w:r>
          </w:p>
        </w:tc>
      </w:tr>
      <w:tr w:rsidR="000873D4" w:rsidRPr="000873D4" w14:paraId="2DDE07A1" w14:textId="77777777" w:rsidTr="00605C61">
        <w:tc>
          <w:tcPr>
            <w:tcW w:w="2122" w:type="dxa"/>
            <w:shd w:val="clear" w:color="auto" w:fill="FFFAE6"/>
            <w:hideMark/>
          </w:tcPr>
          <w:p w14:paraId="7E40E8FD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End date</w:t>
            </w:r>
          </w:p>
        </w:tc>
        <w:tc>
          <w:tcPr>
            <w:tcW w:w="5811" w:type="dxa"/>
            <w:hideMark/>
          </w:tcPr>
          <w:p w14:paraId="1B3726F3" w14:textId="403204F4" w:rsidR="000873D4" w:rsidRPr="000873D4" w:rsidRDefault="00F10B59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23 February 2024</w:t>
            </w:r>
          </w:p>
        </w:tc>
      </w:tr>
      <w:tr w:rsidR="000873D4" w:rsidRPr="000873D4" w14:paraId="42A929CD" w14:textId="77777777" w:rsidTr="00605C61">
        <w:tc>
          <w:tcPr>
            <w:tcW w:w="2122" w:type="dxa"/>
            <w:shd w:val="clear" w:color="auto" w:fill="FFFAE6"/>
            <w:hideMark/>
          </w:tcPr>
          <w:p w14:paraId="39D76CAD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print theme</w:t>
            </w:r>
          </w:p>
        </w:tc>
        <w:tc>
          <w:tcPr>
            <w:tcW w:w="5811" w:type="dxa"/>
            <w:hideMark/>
          </w:tcPr>
          <w:p w14:paraId="187103BD" w14:textId="337A33DF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5C11B3">
              <w:rPr>
                <w:rFonts w:ascii="Times New Roman" w:eastAsia="Times New Roman" w:hAnsi="Times New Roman" w:cs="Times New Roman"/>
                <w:spacing w:val="-1"/>
              </w:rPr>
              <w:t>M3 preparation and research</w:t>
            </w:r>
          </w:p>
        </w:tc>
      </w:tr>
      <w:tr w:rsidR="00605C61" w:rsidRPr="000873D4" w14:paraId="177817B4" w14:textId="77777777" w:rsidTr="00605C61">
        <w:tc>
          <w:tcPr>
            <w:tcW w:w="2122" w:type="dxa"/>
            <w:shd w:val="clear" w:color="auto" w:fill="FFFAE6"/>
          </w:tcPr>
          <w:p w14:paraId="6EB56387" w14:textId="77777777" w:rsidR="00605C61" w:rsidRPr="000873D4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Team capacity</w:t>
            </w:r>
          </w:p>
        </w:tc>
        <w:tc>
          <w:tcPr>
            <w:tcW w:w="5811" w:type="dxa"/>
          </w:tcPr>
          <w:p w14:paraId="3FB82BE0" w14:textId="06478BFA" w:rsidR="00605C61" w:rsidRPr="000873D4" w:rsidRDefault="005C11B3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32 Hours</w:t>
            </w:r>
          </w:p>
        </w:tc>
      </w:tr>
      <w:tr w:rsidR="00605C61" w:rsidRPr="000873D4" w14:paraId="647DCB3F" w14:textId="77777777" w:rsidTr="00605C61">
        <w:tc>
          <w:tcPr>
            <w:tcW w:w="2122" w:type="dxa"/>
            <w:shd w:val="clear" w:color="auto" w:fill="FFFAE6"/>
          </w:tcPr>
          <w:p w14:paraId="75321A5F" w14:textId="77777777" w:rsidR="00605C61" w:rsidRPr="000873D4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capacity</w:t>
            </w:r>
          </w:p>
        </w:tc>
        <w:tc>
          <w:tcPr>
            <w:tcW w:w="5811" w:type="dxa"/>
          </w:tcPr>
          <w:p w14:paraId="1E2AA161" w14:textId="6570C147" w:rsidR="00605C61" w:rsidRPr="000873D4" w:rsidRDefault="005C11B3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16 hours</w:t>
            </w:r>
          </w:p>
        </w:tc>
      </w:tr>
      <w:tr w:rsidR="00605C61" w:rsidRPr="000873D4" w14:paraId="4199B3F2" w14:textId="77777777" w:rsidTr="00605C61">
        <w:tc>
          <w:tcPr>
            <w:tcW w:w="2122" w:type="dxa"/>
            <w:shd w:val="clear" w:color="auto" w:fill="FFFAE6"/>
          </w:tcPr>
          <w:p w14:paraId="48EB14E4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ndividual capacity</w:t>
            </w:r>
          </w:p>
        </w:tc>
        <w:tc>
          <w:tcPr>
            <w:tcW w:w="5811" w:type="dxa"/>
          </w:tcPr>
          <w:p w14:paraId="2045B0E1" w14:textId="77777777" w:rsidR="005C11B3" w:rsidRDefault="00605C61" w:rsidP="005C11B3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proofErr w:type="spellStart"/>
            <w:r w:rsidR="005C11B3">
              <w:rPr>
                <w:rFonts w:ascii="Times New Roman" w:eastAsia="Times New Roman" w:hAnsi="Times New Roman" w:cs="Times New Roman"/>
                <w:spacing w:val="-1"/>
              </w:rPr>
              <w:t>Sarabroop</w:t>
            </w:r>
            <w:proofErr w:type="spellEnd"/>
            <w:r w:rsidR="005C11B3">
              <w:rPr>
                <w:rFonts w:ascii="Times New Roman" w:eastAsia="Times New Roman" w:hAnsi="Times New Roman" w:cs="Times New Roman"/>
                <w:spacing w:val="-1"/>
              </w:rPr>
              <w:t xml:space="preserve"> – 8 hours</w:t>
            </w:r>
          </w:p>
          <w:p w14:paraId="2C9F7631" w14:textId="77777777" w:rsidR="005C11B3" w:rsidRDefault="005C11B3" w:rsidP="005C11B3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 Raghav – 8 hours</w:t>
            </w:r>
          </w:p>
          <w:p w14:paraId="7C85F017" w14:textId="77777777" w:rsidR="005C11B3" w:rsidRDefault="005C11B3" w:rsidP="005C11B3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Shreya </w:t>
            </w:r>
            <w:proofErr w:type="gramStart"/>
            <w:r>
              <w:rPr>
                <w:rFonts w:ascii="Times New Roman" w:eastAsia="Times New Roman" w:hAnsi="Times New Roman" w:cs="Times New Roman"/>
                <w:spacing w:val="-1"/>
              </w:rPr>
              <w:t xml:space="preserve">– </w:t>
            </w: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8</w:t>
            </w:r>
            <w:proofErr w:type="gramEnd"/>
            <w:r>
              <w:rPr>
                <w:rFonts w:ascii="Times New Roman" w:eastAsia="Times New Roman" w:hAnsi="Times New Roman" w:cs="Times New Roman"/>
                <w:spacing w:val="-1"/>
              </w:rPr>
              <w:t xml:space="preserve"> hours</w:t>
            </w:r>
          </w:p>
          <w:p w14:paraId="31FC92D5" w14:textId="1A32C4BF" w:rsidR="00605C61" w:rsidRPr="000873D4" w:rsidRDefault="005C11B3" w:rsidP="005C11B3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Lluis – 8 hours</w:t>
            </w: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</w:p>
        </w:tc>
      </w:tr>
      <w:tr w:rsidR="00605C61" w:rsidRPr="000873D4" w14:paraId="6793C91A" w14:textId="77777777" w:rsidTr="00605C61">
        <w:tc>
          <w:tcPr>
            <w:tcW w:w="2122" w:type="dxa"/>
            <w:shd w:val="clear" w:color="auto" w:fill="FFFAE6"/>
          </w:tcPr>
          <w:p w14:paraId="40991817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Potential risks</w:t>
            </w:r>
          </w:p>
          <w:p w14:paraId="4C3E07A4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</w:p>
        </w:tc>
        <w:tc>
          <w:tcPr>
            <w:tcW w:w="5811" w:type="dxa"/>
          </w:tcPr>
          <w:p w14:paraId="02B7FDE4" w14:textId="128F3373" w:rsidR="00605C61" w:rsidRDefault="005C11B3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N/A</w:t>
            </w:r>
          </w:p>
        </w:tc>
      </w:tr>
      <w:tr w:rsidR="00605C61" w:rsidRPr="000873D4" w14:paraId="636F94AA" w14:textId="77777777" w:rsidTr="00605C61">
        <w:tc>
          <w:tcPr>
            <w:tcW w:w="2122" w:type="dxa"/>
            <w:shd w:val="clear" w:color="auto" w:fill="FFFAE6"/>
          </w:tcPr>
          <w:p w14:paraId="2B96C9E8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itigations</w:t>
            </w:r>
          </w:p>
          <w:p w14:paraId="52CCA37E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</w:p>
        </w:tc>
        <w:tc>
          <w:tcPr>
            <w:tcW w:w="5811" w:type="dxa"/>
          </w:tcPr>
          <w:p w14:paraId="0FA90D4A" w14:textId="09531054" w:rsidR="00605C61" w:rsidRDefault="005C11B3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N/A</w:t>
            </w:r>
          </w:p>
        </w:tc>
      </w:tr>
    </w:tbl>
    <w:p w14:paraId="4AA73438" w14:textId="77777777" w:rsidR="000873D4" w:rsidRPr="000873D4" w:rsidRDefault="000873D4" w:rsidP="000873D4">
      <w:pPr>
        <w:spacing w:before="480"/>
        <w:outlineLvl w:val="2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</w:p>
    <w:p w14:paraId="0B8B28DB" w14:textId="77777777" w:rsidR="000873D4" w:rsidRP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1f4da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46948925" wp14:editId="59F4E8AB">
            <wp:extent cx="178594" cy="178594"/>
            <wp:effectExtent l="0" t="0" r="0" b="0"/>
            <wp:docPr id="306956271" name="Picture 1" descr=":books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:books: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1" cy="181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planning resources</w:t>
      </w:r>
    </w:p>
    <w:p w14:paraId="60DAE70B" w14:textId="194A1577" w:rsidR="000873D4" w:rsidRDefault="005C11B3" w:rsidP="005C11B3">
      <w:pPr>
        <w:numPr>
          <w:ilvl w:val="0"/>
          <w:numId w:val="5"/>
        </w:numPr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Class slides</w:t>
      </w:r>
    </w:p>
    <w:p w14:paraId="39A7020D" w14:textId="4D3D061C" w:rsidR="005C11B3" w:rsidRDefault="005C11B3" w:rsidP="005C11B3">
      <w:pPr>
        <w:numPr>
          <w:ilvl w:val="0"/>
          <w:numId w:val="5"/>
        </w:numPr>
        <w:rPr>
          <w:rFonts w:ascii="Times New Roman" w:eastAsia="Times New Roman" w:hAnsi="Times New Roman" w:cs="Times New Roman"/>
          <w:spacing w:val="-1"/>
        </w:rPr>
      </w:pPr>
      <w:proofErr w:type="spellStart"/>
      <w:r>
        <w:rPr>
          <w:rFonts w:ascii="Times New Roman" w:eastAsia="Times New Roman" w:hAnsi="Times New Roman" w:cs="Times New Roman"/>
          <w:spacing w:val="-1"/>
        </w:rPr>
        <w:t>Github</w:t>
      </w:r>
      <w:proofErr w:type="spellEnd"/>
    </w:p>
    <w:p w14:paraId="2E8D7A8B" w14:textId="3023B41A" w:rsidR="0073560A" w:rsidRPr="005C11B3" w:rsidRDefault="0073560A" w:rsidP="005C11B3">
      <w:pPr>
        <w:numPr>
          <w:ilvl w:val="0"/>
          <w:numId w:val="5"/>
        </w:numPr>
        <w:rPr>
          <w:rFonts w:ascii="Times New Roman" w:eastAsia="Times New Roman" w:hAnsi="Times New Roman" w:cs="Times New Roman"/>
          <w:spacing w:val="-1"/>
        </w:rPr>
      </w:pPr>
      <w:hyperlink r:id="rId11" w:tgtFrame="_blank" w:tooltip="https://canvas.ubc.ca/courses/133331/files/31345168?module_item_id=6598106" w:history="1">
        <w:r>
          <w:rPr>
            <w:rStyle w:val="Hyperlink"/>
            <w:rFonts w:ascii="inherit" w:hAnsi="inherit" w:cs="Noto Sans"/>
            <w:bdr w:val="none" w:sz="0" w:space="0" w:color="auto" w:frame="1"/>
          </w:rPr>
          <w:t>https://canvas.ubc.ca</w:t>
        </w:r>
        <w:r>
          <w:rPr>
            <w:rStyle w:val="Hyperlink"/>
            <w:rFonts w:ascii="inherit" w:hAnsi="inherit" w:cs="Noto Sans"/>
            <w:bdr w:val="none" w:sz="0" w:space="0" w:color="auto" w:frame="1"/>
          </w:rPr>
          <w:t>/</w:t>
        </w:r>
        <w:r>
          <w:rPr>
            <w:rStyle w:val="Hyperlink"/>
            <w:rFonts w:ascii="inherit" w:hAnsi="inherit" w:cs="Noto Sans"/>
            <w:bdr w:val="none" w:sz="0" w:space="0" w:color="auto" w:frame="1"/>
          </w:rPr>
          <w:t>courses/133331/files/31345168?module_item_id=6598106</w:t>
        </w:r>
      </w:hyperlink>
    </w:p>
    <w:p w14:paraId="48DE80B7" w14:textId="77777777" w:rsidR="000873D4" w:rsidRPr="000873D4" w:rsidRDefault="000873D4" w:rsidP="000873D4">
      <w:pPr>
        <w:rPr>
          <w:rFonts w:ascii="Times New Roman" w:eastAsia="Times New Roman" w:hAnsi="Times New Roman" w:cs="Times New Roman"/>
        </w:rPr>
      </w:pPr>
    </w:p>
    <w:p w14:paraId="1AFCBFA7" w14:textId="77777777" w:rsidR="00BA4F5E" w:rsidRDefault="00BA4F5E"/>
    <w:sectPr w:rsidR="00BA4F5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DCAFF" w14:textId="77777777" w:rsidR="00320970" w:rsidRDefault="00320970" w:rsidP="000873D4">
      <w:r>
        <w:separator/>
      </w:r>
    </w:p>
  </w:endnote>
  <w:endnote w:type="continuationSeparator" w:id="0">
    <w:p w14:paraId="2D6175A3" w14:textId="77777777" w:rsidR="00320970" w:rsidRDefault="00320970" w:rsidP="00087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Noto Sans">
    <w:charset w:val="00"/>
    <w:family w:val="swiss"/>
    <w:pitch w:val="variable"/>
    <w:sig w:usb0="E00082FF" w:usb1="400078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E33B7" w14:textId="77777777" w:rsidR="00320970" w:rsidRDefault="00320970" w:rsidP="000873D4">
      <w:r>
        <w:separator/>
      </w:r>
    </w:p>
  </w:footnote>
  <w:footnote w:type="continuationSeparator" w:id="0">
    <w:p w14:paraId="1753C219" w14:textId="77777777" w:rsidR="00320970" w:rsidRDefault="00320970" w:rsidP="000873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33EFE"/>
    <w:multiLevelType w:val="multilevel"/>
    <w:tmpl w:val="C3A28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006A03"/>
    <w:multiLevelType w:val="multilevel"/>
    <w:tmpl w:val="8A74F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187F51"/>
    <w:multiLevelType w:val="multilevel"/>
    <w:tmpl w:val="4E92C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9784B3A"/>
    <w:multiLevelType w:val="multilevel"/>
    <w:tmpl w:val="8786C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DDD60C5"/>
    <w:multiLevelType w:val="multilevel"/>
    <w:tmpl w:val="7F044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40B5225"/>
    <w:multiLevelType w:val="multilevel"/>
    <w:tmpl w:val="57C47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1703640">
    <w:abstractNumId w:val="5"/>
  </w:num>
  <w:num w:numId="2" w16cid:durableId="21715846">
    <w:abstractNumId w:val="3"/>
  </w:num>
  <w:num w:numId="3" w16cid:durableId="2050376029">
    <w:abstractNumId w:val="4"/>
  </w:num>
  <w:num w:numId="4" w16cid:durableId="457534486">
    <w:abstractNumId w:val="0"/>
  </w:num>
  <w:num w:numId="5" w16cid:durableId="1239827093">
    <w:abstractNumId w:val="2"/>
  </w:num>
  <w:num w:numId="6" w16cid:durableId="13164509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yNLcwMbUwsbQwMzNW0lEKTi0uzszPAykwrAUAM0/mriwAAAA="/>
  </w:docVars>
  <w:rsids>
    <w:rsidRoot w:val="000873D4"/>
    <w:rsid w:val="000873D4"/>
    <w:rsid w:val="00320970"/>
    <w:rsid w:val="005803EA"/>
    <w:rsid w:val="005C11B3"/>
    <w:rsid w:val="00605C61"/>
    <w:rsid w:val="0073560A"/>
    <w:rsid w:val="0079418C"/>
    <w:rsid w:val="008F7471"/>
    <w:rsid w:val="00BA4F5E"/>
    <w:rsid w:val="00F10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B7047"/>
  <w15:chartTrackingRefBased/>
  <w15:docId w15:val="{6F3C383C-258D-FD40-957C-46515F060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873D4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873D4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73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73D4"/>
  </w:style>
  <w:style w:type="paragraph" w:styleId="Footer">
    <w:name w:val="footer"/>
    <w:basedOn w:val="Normal"/>
    <w:link w:val="FooterChar"/>
    <w:uiPriority w:val="99"/>
    <w:unhideWhenUsed/>
    <w:rsid w:val="000873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73D4"/>
  </w:style>
  <w:style w:type="character" w:customStyle="1" w:styleId="Heading2Char">
    <w:name w:val="Heading 2 Char"/>
    <w:basedOn w:val="DefaultParagraphFont"/>
    <w:link w:val="Heading2"/>
    <w:uiPriority w:val="9"/>
    <w:rsid w:val="000873D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873D4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ect41kw7">
    <w:name w:val="_ect41kw7"/>
    <w:basedOn w:val="DefaultParagraphFont"/>
    <w:rsid w:val="000873D4"/>
  </w:style>
  <w:style w:type="paragraph" w:customStyle="1" w:styleId="cc-1rr4y08">
    <w:name w:val="cc-1rr4y08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c-i36oiv">
    <w:name w:val="cc-i36oiv"/>
    <w:basedOn w:val="DefaultParagraphFont"/>
    <w:rsid w:val="000873D4"/>
  </w:style>
  <w:style w:type="character" w:customStyle="1" w:styleId="cc-178ag6o">
    <w:name w:val="cc-178ag6o"/>
    <w:basedOn w:val="DefaultParagraphFont"/>
    <w:rsid w:val="000873D4"/>
  </w:style>
  <w:style w:type="paragraph" w:customStyle="1" w:styleId="cc-1ezvki8">
    <w:name w:val="cc-1ezvki8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0873D4"/>
    <w:rPr>
      <w:color w:val="0000FF"/>
      <w:u w:val="single"/>
    </w:rPr>
  </w:style>
  <w:style w:type="character" w:customStyle="1" w:styleId="cc-1gd7hga">
    <w:name w:val="cc-1gd7hga"/>
    <w:basedOn w:val="DefaultParagraphFont"/>
    <w:rsid w:val="000873D4"/>
  </w:style>
  <w:style w:type="character" w:customStyle="1" w:styleId="emoji-popup-button-text">
    <w:name w:val="emoji-popup-button-text"/>
    <w:basedOn w:val="DefaultParagraphFont"/>
    <w:rsid w:val="000873D4"/>
  </w:style>
  <w:style w:type="character" w:customStyle="1" w:styleId="add-header-image-button">
    <w:name w:val="add-header-image-button"/>
    <w:basedOn w:val="DefaultParagraphFont"/>
    <w:rsid w:val="000873D4"/>
  </w:style>
  <w:style w:type="paragraph" w:styleId="NormalWeb">
    <w:name w:val="Normal (Web)"/>
    <w:basedOn w:val="Normal"/>
    <w:uiPriority w:val="99"/>
    <w:semiHidden/>
    <w:unhideWhenUsed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extension-title">
    <w:name w:val="extension-title"/>
    <w:basedOn w:val="DefaultParagraphFont"/>
    <w:rsid w:val="000873D4"/>
  </w:style>
  <w:style w:type="paragraph" w:customStyle="1" w:styleId="qtt8140o">
    <w:name w:val="_qtt8140o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toc-item-body">
    <w:name w:val="toc-item-body"/>
    <w:basedOn w:val="DefaultParagraphFont"/>
    <w:rsid w:val="000873D4"/>
  </w:style>
  <w:style w:type="character" w:customStyle="1" w:styleId="zerowidthspacecontainer">
    <w:name w:val="zerowidthspacecontainer"/>
    <w:basedOn w:val="DefaultParagraphFont"/>
    <w:rsid w:val="000873D4"/>
  </w:style>
  <w:style w:type="character" w:customStyle="1" w:styleId="assistive">
    <w:name w:val="assistive"/>
    <w:basedOn w:val="DefaultParagraphFont"/>
    <w:rsid w:val="000873D4"/>
  </w:style>
  <w:style w:type="character" w:customStyle="1" w:styleId="pm-placeholder">
    <w:name w:val="pm-placeholder"/>
    <w:basedOn w:val="DefaultParagraphFont"/>
    <w:rsid w:val="000873D4"/>
  </w:style>
  <w:style w:type="character" w:styleId="Strong">
    <w:name w:val="Strong"/>
    <w:basedOn w:val="DefaultParagraphFont"/>
    <w:uiPriority w:val="22"/>
    <w:qFormat/>
    <w:rsid w:val="000873D4"/>
    <w:rPr>
      <w:b/>
      <w:bCs/>
    </w:rPr>
  </w:style>
  <w:style w:type="character" w:customStyle="1" w:styleId="css-2rsvkf">
    <w:name w:val="css-2rsvkf"/>
    <w:basedOn w:val="DefaultParagraphFont"/>
    <w:rsid w:val="000873D4"/>
  </w:style>
  <w:style w:type="character" w:customStyle="1" w:styleId="cursor-target">
    <w:name w:val="cursor-target"/>
    <w:basedOn w:val="DefaultParagraphFont"/>
    <w:rsid w:val="000873D4"/>
  </w:style>
  <w:style w:type="paragraph" w:styleId="Title">
    <w:name w:val="Title"/>
    <w:basedOn w:val="Normal"/>
    <w:next w:val="Normal"/>
    <w:link w:val="TitleChar"/>
    <w:uiPriority w:val="10"/>
    <w:qFormat/>
    <w:rsid w:val="00605C6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5C6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FollowedHyperlink">
    <w:name w:val="FollowedHyperlink"/>
    <w:basedOn w:val="DefaultParagraphFont"/>
    <w:uiPriority w:val="99"/>
    <w:semiHidden/>
    <w:unhideWhenUsed/>
    <w:rsid w:val="007356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42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86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15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993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8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4658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143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9992199">
                                          <w:marLeft w:val="-15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827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3679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673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236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5026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20177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1158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5486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0012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3645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736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0808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964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563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39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929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3642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9739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90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0297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77971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3765092">
                                                      <w:marLeft w:val="0"/>
                                                      <w:marRight w:val="3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9342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37485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22672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3224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3146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7145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5594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0307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63171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70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69701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1503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7823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72700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4633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5408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44721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1835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491397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6411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96097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76226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2392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6060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795523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5956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93703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79291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4610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4186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11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772622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1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78265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79254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349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6929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45772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918629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68681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35193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341231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03175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82546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47434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95446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15788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85572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2285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58065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506690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10021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83106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812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9712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54847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060033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06969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57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53019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6937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4816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468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253465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790724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1424541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4428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3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746621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66250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49401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44941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387094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87444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079666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58216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90847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84405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33813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34233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41676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0784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05055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5440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04487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34034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05883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15931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37933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59091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8690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69187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209465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7852102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1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81202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30458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8257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90948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2229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53951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579538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63788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3605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30305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29195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935614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anvas.ubc.ca/courses/133331/files/31345168?module_item_id=6598106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BC Okanagan</Company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ope</dc:creator>
  <cp:keywords/>
  <dc:description/>
  <cp:lastModifiedBy>saulak03@student.ubc.ca</cp:lastModifiedBy>
  <cp:revision>3</cp:revision>
  <dcterms:created xsi:type="dcterms:W3CDTF">2024-01-18T04:43:00Z</dcterms:created>
  <dcterms:modified xsi:type="dcterms:W3CDTF">2024-02-25T01:43:00Z</dcterms:modified>
</cp:coreProperties>
</file>